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57"/>
        <w:gridCol w:w="6878"/>
      </w:tblGrid>
      <w:tr w:rsidR="00F26ABC" w:rsidRPr="0037074A" w14:paraId="793E818D" w14:textId="77777777" w:rsidTr="00B833E4">
        <w:tc>
          <w:tcPr>
            <w:tcW w:w="0" w:type="auto"/>
            <w:shd w:val="clear" w:color="auto" w:fill="auto"/>
          </w:tcPr>
          <w:p w14:paraId="1CA156FC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7492BB64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3C2BD95C" w14:textId="77777777" w:rsidR="00F26ABC" w:rsidRPr="004D1653" w:rsidRDefault="00F26ABC" w:rsidP="00B833E4">
            <w:pPr>
              <w:spacing w:after="288"/>
              <w:jc w:val="both"/>
              <w:rPr>
                <w:b/>
              </w:rPr>
            </w:pPr>
            <w:r w:rsidRPr="00F26ABC">
              <w:rPr>
                <w:b/>
              </w:rPr>
              <w:t>ФИЛОСОФИЯ</w:t>
            </w:r>
          </w:p>
        </w:tc>
      </w:tr>
      <w:tr w:rsidR="00F26ABC" w:rsidRPr="0037074A" w14:paraId="430F77CE" w14:textId="77777777" w:rsidTr="00B833E4">
        <w:tc>
          <w:tcPr>
            <w:tcW w:w="0" w:type="auto"/>
            <w:shd w:val="clear" w:color="auto" w:fill="auto"/>
          </w:tcPr>
          <w:p w14:paraId="6DFCE3F9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19C2BB13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5E8F85DE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26ABC" w:rsidRPr="0037074A" w14:paraId="5BA700B5" w14:textId="77777777" w:rsidTr="00B833E4">
        <w:tc>
          <w:tcPr>
            <w:tcW w:w="0" w:type="auto"/>
            <w:shd w:val="clear" w:color="auto" w:fill="auto"/>
          </w:tcPr>
          <w:p w14:paraId="4373F1BA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520D48E2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2B1D78C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26ABC" w:rsidRPr="0037074A" w14:paraId="168DFD99" w14:textId="77777777" w:rsidTr="00B833E4">
        <w:tc>
          <w:tcPr>
            <w:tcW w:w="0" w:type="auto"/>
            <w:shd w:val="clear" w:color="auto" w:fill="auto"/>
          </w:tcPr>
          <w:p w14:paraId="30D2FA58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28DACC99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CE7E01F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F26ABC" w:rsidRPr="0037074A" w14:paraId="0F79F084" w14:textId="77777777" w:rsidTr="00B833E4">
        <w:tc>
          <w:tcPr>
            <w:tcW w:w="0" w:type="auto"/>
            <w:shd w:val="clear" w:color="auto" w:fill="auto"/>
          </w:tcPr>
          <w:p w14:paraId="6046A5A1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114D0388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528D3D6A" w14:textId="3364F6F5" w:rsidR="00F26ABC" w:rsidRPr="0037074A" w:rsidRDefault="00F26ABC" w:rsidP="00F26ABC">
            <w:pPr>
              <w:spacing w:after="288"/>
              <w:jc w:val="both"/>
            </w:pPr>
            <w:r w:rsidRPr="0037074A">
              <w:t>20</w:t>
            </w:r>
            <w:r w:rsidR="002E0190">
              <w:t>2</w:t>
            </w:r>
            <w:r w:rsidR="005742B0">
              <w:t>1</w:t>
            </w:r>
          </w:p>
        </w:tc>
      </w:tr>
      <w:tr w:rsidR="00F26ABC" w:rsidRPr="0037074A" w14:paraId="595CB556" w14:textId="77777777" w:rsidTr="00B833E4">
        <w:tc>
          <w:tcPr>
            <w:tcW w:w="0" w:type="auto"/>
            <w:shd w:val="clear" w:color="auto" w:fill="auto"/>
          </w:tcPr>
          <w:p w14:paraId="540CA5BC" w14:textId="77777777" w:rsidR="00F26ABC" w:rsidRPr="0037074A" w:rsidRDefault="00F26ABC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043EF677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7E81EC8C" w14:textId="77777777" w:rsidR="00F26ABC" w:rsidRPr="00F26ABC" w:rsidRDefault="00F26ABC" w:rsidP="00F26ABC">
            <w:pPr>
              <w:jc w:val="both"/>
              <w:rPr>
                <w:b/>
              </w:rPr>
            </w:pPr>
            <w:r w:rsidRPr="00D908B0">
              <w:t xml:space="preserve">Целью освоения дисциплины «Философия» является получение </w:t>
            </w:r>
            <w:r>
              <w:t>обучающимися</w:t>
            </w:r>
            <w:r w:rsidRPr="00D908B0">
              <w:t xml:space="preserve">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      </w:r>
          </w:p>
        </w:tc>
      </w:tr>
      <w:tr w:rsidR="00F26ABC" w:rsidRPr="0037074A" w14:paraId="3439D959" w14:textId="77777777" w:rsidTr="00B833E4">
        <w:tc>
          <w:tcPr>
            <w:tcW w:w="0" w:type="auto"/>
            <w:shd w:val="clear" w:color="auto" w:fill="auto"/>
          </w:tcPr>
          <w:p w14:paraId="54A59575" w14:textId="77777777" w:rsidR="00F26ABC" w:rsidRPr="0037074A" w:rsidRDefault="00F26ABC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6F6394F3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5A561A3F" w14:textId="77777777" w:rsidR="00F26ABC" w:rsidRPr="0037074A" w:rsidRDefault="00F26ABC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F26ABC" w:rsidRPr="0037074A" w14:paraId="46A797A8" w14:textId="77777777" w:rsidTr="00B833E4">
        <w:tc>
          <w:tcPr>
            <w:tcW w:w="0" w:type="auto"/>
            <w:shd w:val="clear" w:color="auto" w:fill="auto"/>
          </w:tcPr>
          <w:p w14:paraId="2A540BD7" w14:textId="77777777" w:rsidR="00F26ABC" w:rsidRPr="0037074A" w:rsidRDefault="00F26ABC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75570F25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27ECE8B1" w14:textId="1E103182" w:rsidR="00F26ABC" w:rsidRPr="0037074A" w:rsidRDefault="005742B0" w:rsidP="00F26ABC">
            <w:pPr>
              <w:jc w:val="both"/>
            </w:pPr>
            <w:r w:rsidRPr="00AE0086">
              <w:t xml:space="preserve">УК-5: </w:t>
            </w:r>
            <w:r w:rsidRPr="00AE0086">
              <w:rPr>
                <w:rStyle w:val="211pt"/>
                <w:sz w:val="24"/>
                <w:szCs w:val="24"/>
              </w:rPr>
              <w:t>с</w:t>
            </w:r>
            <w:r w:rsidRPr="00AE0086">
              <w:rPr>
                <w:rStyle w:val="211pt"/>
                <w:bCs/>
                <w:sz w:val="24"/>
                <w:szCs w:val="24"/>
              </w:rPr>
              <w:t>пособен выявлять и учитывать религиозную составляющую культурного разнообразия общества в историческом развитии и современном состоянии</w:t>
            </w:r>
            <w:r w:rsidRPr="00AE0086">
              <w:t>.</w:t>
            </w:r>
          </w:p>
        </w:tc>
      </w:tr>
      <w:tr w:rsidR="00F26ABC" w:rsidRPr="0037074A" w14:paraId="0821FAEA" w14:textId="77777777" w:rsidTr="00B833E4">
        <w:tc>
          <w:tcPr>
            <w:tcW w:w="0" w:type="auto"/>
            <w:shd w:val="clear" w:color="auto" w:fill="auto"/>
          </w:tcPr>
          <w:p w14:paraId="2671DB34" w14:textId="77777777" w:rsidR="00F26ABC" w:rsidRPr="0037074A" w:rsidRDefault="00F26ABC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78F32531" w14:textId="77777777" w:rsidR="00F26ABC" w:rsidRPr="00B135F2" w:rsidRDefault="00F26AB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22E6B7B2" w14:textId="77777777" w:rsidR="00F26ABC" w:rsidRPr="0037074A" w:rsidRDefault="00F26ABC" w:rsidP="00B833E4">
            <w:pPr>
              <w:spacing w:after="288"/>
              <w:jc w:val="both"/>
            </w:pPr>
            <w:proofErr w:type="spellStart"/>
            <w:r w:rsidRPr="00D908B0">
              <w:rPr>
                <w:i/>
                <w:iCs/>
              </w:rPr>
              <w:t>Лега</w:t>
            </w:r>
            <w:proofErr w:type="spellEnd"/>
            <w:r w:rsidRPr="00D908B0">
              <w:rPr>
                <w:i/>
                <w:iCs/>
              </w:rPr>
              <w:t xml:space="preserve"> В.П.</w:t>
            </w:r>
          </w:p>
        </w:tc>
      </w:tr>
    </w:tbl>
    <w:p w14:paraId="1AA38EEB" w14:textId="77777777" w:rsidR="00000655" w:rsidRPr="00D908B0" w:rsidRDefault="00000655" w:rsidP="002E5F6B">
      <w:pPr>
        <w:pStyle w:val="a7"/>
        <w:spacing w:after="120" w:line="276" w:lineRule="auto"/>
        <w:ind w:firstLine="0"/>
      </w:pPr>
    </w:p>
    <w:p w14:paraId="0FAE91C9" w14:textId="77777777" w:rsidR="00251BEA" w:rsidRDefault="00251BEA" w:rsidP="002E5F6B">
      <w:pPr>
        <w:pStyle w:val="3"/>
        <w:spacing w:line="276" w:lineRule="auto"/>
      </w:pPr>
      <w:bookmarkStart w:id="0" w:name="_Toc468272474"/>
      <w:bookmarkStart w:id="1" w:name="_Toc468274075"/>
      <w:bookmarkStart w:id="2" w:name="_Toc468278251"/>
      <w:bookmarkStart w:id="3" w:name="_Toc509227759"/>
      <w:r w:rsidRPr="00D908B0">
        <w:t>Разделы дисциплины и трудоемкость по видам учебных занятий</w:t>
      </w:r>
      <w:bookmarkEnd w:id="0"/>
      <w:bookmarkEnd w:id="1"/>
      <w:bookmarkEnd w:id="2"/>
      <w:bookmarkEnd w:id="3"/>
    </w:p>
    <w:p w14:paraId="371B7947" w14:textId="77777777" w:rsidR="00880C81" w:rsidRPr="00880C81" w:rsidRDefault="00880C81" w:rsidP="00880C81">
      <w:pPr>
        <w:numPr>
          <w:ilvl w:val="0"/>
          <w:numId w:val="12"/>
        </w:numPr>
        <w:ind w:left="0" w:firstLine="0"/>
      </w:pPr>
      <w:r>
        <w:t>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954"/>
        <w:gridCol w:w="660"/>
        <w:gridCol w:w="658"/>
        <w:gridCol w:w="576"/>
        <w:gridCol w:w="557"/>
        <w:gridCol w:w="968"/>
        <w:gridCol w:w="1755"/>
      </w:tblGrid>
      <w:tr w:rsidR="00EF66AD" w:rsidRPr="00982D72" w14:paraId="6E5A5ED3" w14:textId="77777777" w:rsidTr="009D29E0">
        <w:tc>
          <w:tcPr>
            <w:tcW w:w="0" w:type="auto"/>
            <w:vMerge w:val="restart"/>
          </w:tcPr>
          <w:p w14:paraId="3408678B" w14:textId="77777777" w:rsidR="00EF66AD" w:rsidRPr="00982D72" w:rsidRDefault="00EF66AD" w:rsidP="009D29E0">
            <w:pPr>
              <w:rPr>
                <w:i/>
              </w:rPr>
            </w:pPr>
            <w:r w:rsidRPr="00982D72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417915AA" w14:textId="77777777" w:rsidR="00EF66AD" w:rsidRPr="00982D72" w:rsidRDefault="00EF66AD" w:rsidP="009D29E0">
            <w:pPr>
              <w:rPr>
                <w:i/>
              </w:rPr>
            </w:pPr>
            <w:r w:rsidRPr="00982D72">
              <w:rPr>
                <w:i/>
              </w:rPr>
              <w:t xml:space="preserve">Наименование и содержание тем дисциплины </w:t>
            </w:r>
          </w:p>
        </w:tc>
        <w:tc>
          <w:tcPr>
            <w:tcW w:w="0" w:type="auto"/>
            <w:vMerge w:val="restart"/>
            <w:textDirection w:val="btLr"/>
          </w:tcPr>
          <w:p w14:paraId="5D40F040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ind w:left="113" w:right="113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 xml:space="preserve">Семестр </w:t>
            </w:r>
          </w:p>
        </w:tc>
        <w:tc>
          <w:tcPr>
            <w:tcW w:w="0" w:type="auto"/>
            <w:gridSpan w:val="4"/>
          </w:tcPr>
          <w:p w14:paraId="1F4DAAC2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Виды учебной нагрузки</w:t>
            </w:r>
          </w:p>
        </w:tc>
        <w:tc>
          <w:tcPr>
            <w:tcW w:w="0" w:type="auto"/>
            <w:vMerge w:val="restart"/>
          </w:tcPr>
          <w:p w14:paraId="019C9059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>
              <w:rPr>
                <w:b w:val="0"/>
                <w:i/>
              </w:rPr>
              <w:t>Формы контроля</w:t>
            </w:r>
          </w:p>
        </w:tc>
      </w:tr>
      <w:tr w:rsidR="00EF66AD" w:rsidRPr="00982D72" w14:paraId="46FEB793" w14:textId="77777777" w:rsidTr="009D29E0">
        <w:tc>
          <w:tcPr>
            <w:tcW w:w="0" w:type="auto"/>
            <w:vMerge/>
          </w:tcPr>
          <w:p w14:paraId="1BF4C336" w14:textId="77777777" w:rsidR="00EF66AD" w:rsidRPr="00982D72" w:rsidRDefault="00EF66AD" w:rsidP="009D29E0">
            <w:pPr>
              <w:contextualSpacing/>
              <w:rPr>
                <w:color w:val="000000"/>
              </w:rPr>
            </w:pPr>
          </w:p>
        </w:tc>
        <w:tc>
          <w:tcPr>
            <w:tcW w:w="0" w:type="auto"/>
            <w:vMerge/>
          </w:tcPr>
          <w:p w14:paraId="17F1A5B1" w14:textId="77777777" w:rsidR="00EF66AD" w:rsidRPr="00982D72" w:rsidRDefault="00EF66AD" w:rsidP="009D29E0">
            <w:pPr>
              <w:contextualSpacing/>
              <w:rPr>
                <w:color w:val="000000"/>
              </w:rPr>
            </w:pPr>
          </w:p>
        </w:tc>
        <w:tc>
          <w:tcPr>
            <w:tcW w:w="0" w:type="auto"/>
            <w:vMerge/>
          </w:tcPr>
          <w:p w14:paraId="2C6E3E2F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</w:p>
        </w:tc>
        <w:tc>
          <w:tcPr>
            <w:tcW w:w="0" w:type="auto"/>
          </w:tcPr>
          <w:p w14:paraId="1C546479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Лек.</w:t>
            </w:r>
          </w:p>
        </w:tc>
        <w:tc>
          <w:tcPr>
            <w:tcW w:w="0" w:type="auto"/>
          </w:tcPr>
          <w:p w14:paraId="6C9F2FCD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Пр.</w:t>
            </w:r>
          </w:p>
        </w:tc>
        <w:tc>
          <w:tcPr>
            <w:tcW w:w="0" w:type="auto"/>
          </w:tcPr>
          <w:p w14:paraId="31F9AE01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Ср.</w:t>
            </w:r>
          </w:p>
        </w:tc>
        <w:tc>
          <w:tcPr>
            <w:tcW w:w="0" w:type="auto"/>
          </w:tcPr>
          <w:p w14:paraId="529530CF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407E43E0" w14:textId="77777777" w:rsidR="00EF66AD" w:rsidRPr="00982D72" w:rsidRDefault="00EF66AD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EF66AD" w:rsidRPr="00982D72" w14:paraId="7E30F621" w14:textId="77777777" w:rsidTr="009D29E0">
        <w:trPr>
          <w:trHeight w:val="50"/>
        </w:trPr>
        <w:tc>
          <w:tcPr>
            <w:tcW w:w="0" w:type="auto"/>
          </w:tcPr>
          <w:p w14:paraId="34D55C05" w14:textId="77777777" w:rsidR="00EF66AD" w:rsidRPr="00982D72" w:rsidRDefault="00EF66AD" w:rsidP="009D29E0">
            <w:pPr>
              <w:spacing w:after="288"/>
            </w:pPr>
            <w:r>
              <w:t>1</w:t>
            </w:r>
          </w:p>
        </w:tc>
        <w:tc>
          <w:tcPr>
            <w:tcW w:w="0" w:type="auto"/>
          </w:tcPr>
          <w:p w14:paraId="7837E895" w14:textId="77777777" w:rsidR="00EF66AD" w:rsidRPr="00982D72" w:rsidRDefault="00EF66AD" w:rsidP="009D29E0">
            <w:pPr>
              <w:spacing w:after="288"/>
            </w:pPr>
            <w:r>
              <w:t>Темы 1-12</w:t>
            </w:r>
          </w:p>
        </w:tc>
        <w:tc>
          <w:tcPr>
            <w:tcW w:w="0" w:type="auto"/>
          </w:tcPr>
          <w:p w14:paraId="13E281E2" w14:textId="5EBD5574" w:rsidR="00EF66AD" w:rsidRPr="00982D72" w:rsidRDefault="005742B0" w:rsidP="009D29E0">
            <w:r>
              <w:t>4</w:t>
            </w:r>
          </w:p>
        </w:tc>
        <w:tc>
          <w:tcPr>
            <w:tcW w:w="0" w:type="auto"/>
          </w:tcPr>
          <w:p w14:paraId="739D885A" w14:textId="75C69F30" w:rsidR="00EF66AD" w:rsidRPr="00982D72" w:rsidRDefault="005742B0" w:rsidP="009D29E0">
            <w:r>
              <w:t>67</w:t>
            </w:r>
          </w:p>
        </w:tc>
        <w:tc>
          <w:tcPr>
            <w:tcW w:w="0" w:type="auto"/>
          </w:tcPr>
          <w:p w14:paraId="7D84C8F2" w14:textId="7B2405AF" w:rsidR="00EF66AD" w:rsidRPr="00982D72" w:rsidRDefault="005742B0" w:rsidP="009D29E0">
            <w:r>
              <w:t>67</w:t>
            </w:r>
          </w:p>
        </w:tc>
        <w:tc>
          <w:tcPr>
            <w:tcW w:w="0" w:type="auto"/>
          </w:tcPr>
          <w:p w14:paraId="6A1DED9D" w14:textId="523A1CBE" w:rsidR="00EF66AD" w:rsidRPr="00982D72" w:rsidRDefault="00EF66AD" w:rsidP="009D29E0">
            <w:r>
              <w:t>4</w:t>
            </w:r>
            <w:r w:rsidR="005742B0">
              <w:t>6</w:t>
            </w:r>
          </w:p>
        </w:tc>
        <w:tc>
          <w:tcPr>
            <w:tcW w:w="0" w:type="auto"/>
          </w:tcPr>
          <w:p w14:paraId="19318A10" w14:textId="77777777" w:rsidR="00EF66AD" w:rsidRPr="00982D72" w:rsidRDefault="00EF66AD" w:rsidP="009D29E0">
            <w:r>
              <w:t>-</w:t>
            </w:r>
          </w:p>
        </w:tc>
        <w:tc>
          <w:tcPr>
            <w:tcW w:w="0" w:type="auto"/>
          </w:tcPr>
          <w:p w14:paraId="1C8A3C1D" w14:textId="14AE34C8" w:rsidR="00EF66AD" w:rsidRPr="00982D72" w:rsidRDefault="00EF66AD" w:rsidP="009D29E0"/>
        </w:tc>
      </w:tr>
      <w:tr w:rsidR="00EF66AD" w:rsidRPr="00982D72" w14:paraId="10C1AD42" w14:textId="77777777" w:rsidTr="009D29E0">
        <w:trPr>
          <w:trHeight w:val="414"/>
        </w:trPr>
        <w:tc>
          <w:tcPr>
            <w:tcW w:w="0" w:type="auto"/>
          </w:tcPr>
          <w:p w14:paraId="375F48C6" w14:textId="77777777" w:rsidR="00EF66AD" w:rsidRPr="00982D72" w:rsidRDefault="00EF66AD" w:rsidP="009D29E0">
            <w:pPr>
              <w:spacing w:after="288"/>
            </w:pPr>
            <w:r>
              <w:t>2</w:t>
            </w:r>
          </w:p>
        </w:tc>
        <w:tc>
          <w:tcPr>
            <w:tcW w:w="0" w:type="auto"/>
          </w:tcPr>
          <w:p w14:paraId="5D77A646" w14:textId="77777777" w:rsidR="00EF66AD" w:rsidRPr="00982D72" w:rsidRDefault="00EF66AD" w:rsidP="009D29E0">
            <w:pPr>
              <w:spacing w:after="288"/>
            </w:pPr>
            <w:r>
              <w:t>Темы 13-2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232BD2C" w14:textId="09B43FB3" w:rsidR="00EF66AD" w:rsidRPr="00982D72" w:rsidRDefault="005742B0" w:rsidP="009D29E0">
            <w: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F90107B" w14:textId="6E8524C2" w:rsidR="00EF66AD" w:rsidRPr="00982D72" w:rsidRDefault="005742B0" w:rsidP="009D29E0">
            <w:r>
              <w:t>7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D5342C" w14:textId="4E28D531" w:rsidR="00EF66AD" w:rsidRPr="00982D72" w:rsidRDefault="005742B0" w:rsidP="009D29E0">
            <w:r>
              <w:t>7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23F4EA2" w14:textId="7549DA39" w:rsidR="00EF66AD" w:rsidRPr="00982D72" w:rsidRDefault="00EF66AD" w:rsidP="009D29E0">
            <w:r>
              <w:t>3</w:t>
            </w:r>
            <w:r w:rsidR="005742B0">
              <w:t>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B85DBE" w14:textId="77777777" w:rsidR="00EF66AD" w:rsidRPr="00982D72" w:rsidRDefault="00EF66AD" w:rsidP="009D29E0"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F1010A" w14:textId="32D511EC" w:rsidR="00EF66AD" w:rsidRPr="00982D72" w:rsidRDefault="00EF66AD" w:rsidP="009D29E0"/>
        </w:tc>
      </w:tr>
      <w:tr w:rsidR="00EF66AD" w:rsidRPr="00982D72" w14:paraId="3E61F093" w14:textId="77777777" w:rsidTr="009D29E0">
        <w:trPr>
          <w:trHeight w:val="414"/>
        </w:trPr>
        <w:tc>
          <w:tcPr>
            <w:tcW w:w="0" w:type="auto"/>
          </w:tcPr>
          <w:p w14:paraId="71208189" w14:textId="77777777" w:rsidR="00EF66AD" w:rsidRDefault="00EF66AD" w:rsidP="009D29E0">
            <w:pPr>
              <w:spacing w:after="288"/>
            </w:pPr>
            <w:r>
              <w:t>3</w:t>
            </w:r>
          </w:p>
        </w:tc>
        <w:tc>
          <w:tcPr>
            <w:tcW w:w="0" w:type="auto"/>
          </w:tcPr>
          <w:p w14:paraId="07164654" w14:textId="77777777" w:rsidR="00EF66AD" w:rsidRDefault="00EF66AD" w:rsidP="009D29E0">
            <w:pPr>
              <w:spacing w:after="288"/>
            </w:pPr>
            <w:r>
              <w:t>Темы 25-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94CB2B" w14:textId="0AE0AF16" w:rsidR="00EF66AD" w:rsidRPr="00982D72" w:rsidRDefault="005742B0" w:rsidP="009D29E0">
            <w: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433BD6" w14:textId="259846DD" w:rsidR="00EF66AD" w:rsidRDefault="005742B0" w:rsidP="009D29E0">
            <w:r>
              <w:t>6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5B6D76" w14:textId="08658F80" w:rsidR="00EF66AD" w:rsidRPr="00982D72" w:rsidRDefault="005742B0" w:rsidP="009D29E0">
            <w:r>
              <w:t>6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833749" w14:textId="692808F2" w:rsidR="00EF66AD" w:rsidRDefault="005742B0" w:rsidP="009D29E0"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ECC940" w14:textId="478F7957" w:rsidR="00EF66AD" w:rsidRDefault="005742B0" w:rsidP="009D29E0">
            <w:r>
              <w:t>2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1F1A55E" w14:textId="3D1A9EBA" w:rsidR="00EF66AD" w:rsidRDefault="002E0190" w:rsidP="009D29E0">
            <w:r>
              <w:t>Экзамен</w:t>
            </w:r>
            <w:r w:rsidR="00916530">
              <w:t>.</w:t>
            </w:r>
          </w:p>
        </w:tc>
      </w:tr>
      <w:tr w:rsidR="00EF66AD" w:rsidRPr="00982D72" w14:paraId="1AB0BC5E" w14:textId="77777777" w:rsidTr="009D29E0">
        <w:trPr>
          <w:trHeight w:val="727"/>
        </w:trPr>
        <w:tc>
          <w:tcPr>
            <w:tcW w:w="0" w:type="auto"/>
            <w:gridSpan w:val="2"/>
          </w:tcPr>
          <w:p w14:paraId="4E5700AF" w14:textId="77777777" w:rsidR="00EF66AD" w:rsidRPr="00982D72" w:rsidRDefault="00EF66AD" w:rsidP="009D29E0">
            <w:pPr>
              <w:rPr>
                <w:i/>
              </w:rPr>
            </w:pPr>
            <w:r>
              <w:rPr>
                <w:i/>
              </w:rPr>
              <w:lastRenderedPageBreak/>
              <w:t>Итого:</w:t>
            </w:r>
          </w:p>
        </w:tc>
        <w:tc>
          <w:tcPr>
            <w:tcW w:w="0" w:type="auto"/>
          </w:tcPr>
          <w:p w14:paraId="7AC205C6" w14:textId="0D13DCDA" w:rsidR="00EF66AD" w:rsidRPr="00982D72" w:rsidRDefault="005742B0" w:rsidP="009D29E0">
            <w:pPr>
              <w:rPr>
                <w:i/>
              </w:rPr>
            </w:pPr>
            <w:r>
              <w:rPr>
                <w:i/>
              </w:rPr>
              <w:t>4</w:t>
            </w:r>
            <w:r w:rsidR="00EF66AD" w:rsidRPr="00982D72">
              <w:rPr>
                <w:i/>
              </w:rPr>
              <w:t>-</w:t>
            </w:r>
            <w:r>
              <w:rPr>
                <w:i/>
              </w:rPr>
              <w:t>6</w:t>
            </w:r>
          </w:p>
        </w:tc>
        <w:tc>
          <w:tcPr>
            <w:tcW w:w="0" w:type="auto"/>
          </w:tcPr>
          <w:p w14:paraId="006472B9" w14:textId="3B45FB93" w:rsidR="00EF66AD" w:rsidRPr="00982D72" w:rsidRDefault="005742B0" w:rsidP="009D29E0">
            <w:pPr>
              <w:rPr>
                <w:i/>
              </w:rPr>
            </w:pPr>
            <w:r>
              <w:rPr>
                <w:i/>
              </w:rPr>
              <w:t>204</w:t>
            </w:r>
          </w:p>
        </w:tc>
        <w:tc>
          <w:tcPr>
            <w:tcW w:w="0" w:type="auto"/>
          </w:tcPr>
          <w:p w14:paraId="2891C500" w14:textId="1E680DE8" w:rsidR="00EF66AD" w:rsidRPr="00982D72" w:rsidRDefault="005742B0" w:rsidP="009D29E0">
            <w:pPr>
              <w:rPr>
                <w:i/>
              </w:rPr>
            </w:pPr>
            <w:r>
              <w:rPr>
                <w:i/>
              </w:rPr>
              <w:t>204</w:t>
            </w:r>
          </w:p>
        </w:tc>
        <w:tc>
          <w:tcPr>
            <w:tcW w:w="0" w:type="auto"/>
          </w:tcPr>
          <w:p w14:paraId="7B3F67C4" w14:textId="3CA16B99" w:rsidR="00EF66AD" w:rsidRPr="00982D72" w:rsidRDefault="005742B0" w:rsidP="009D29E0">
            <w:pPr>
              <w:rPr>
                <w:i/>
              </w:rPr>
            </w:pPr>
            <w:r>
              <w:rPr>
                <w:i/>
              </w:rPr>
              <w:t>93</w:t>
            </w:r>
          </w:p>
        </w:tc>
        <w:tc>
          <w:tcPr>
            <w:tcW w:w="0" w:type="auto"/>
          </w:tcPr>
          <w:p w14:paraId="4A7CBF77" w14:textId="29CD6616" w:rsidR="00EF66AD" w:rsidRPr="00982D72" w:rsidRDefault="005742B0" w:rsidP="009D29E0">
            <w:pPr>
              <w:rPr>
                <w:i/>
              </w:rPr>
            </w:pPr>
            <w:r>
              <w:rPr>
                <w:i/>
              </w:rPr>
              <w:t>27</w:t>
            </w:r>
          </w:p>
        </w:tc>
        <w:tc>
          <w:tcPr>
            <w:tcW w:w="0" w:type="auto"/>
          </w:tcPr>
          <w:p w14:paraId="2ECA1C69" w14:textId="41481705" w:rsidR="00EF66AD" w:rsidRPr="00982D72" w:rsidRDefault="00EF66AD" w:rsidP="009D29E0">
            <w:pPr>
              <w:rPr>
                <w:i/>
              </w:rPr>
            </w:pPr>
            <w:r>
              <w:rPr>
                <w:i/>
              </w:rPr>
              <w:t>Экзамен</w:t>
            </w:r>
            <w:r w:rsidR="00916530">
              <w:rPr>
                <w:i/>
              </w:rPr>
              <w:t>.</w:t>
            </w:r>
          </w:p>
        </w:tc>
      </w:tr>
    </w:tbl>
    <w:p w14:paraId="09371BEC" w14:textId="77777777" w:rsidR="00880C81" w:rsidRDefault="00880C81" w:rsidP="00880C81"/>
    <w:p w14:paraId="2236E1F0" w14:textId="77777777" w:rsidR="00880C81" w:rsidRPr="00880C81" w:rsidRDefault="00880C81" w:rsidP="00880C81">
      <w:r>
        <w:t>2) Для очно-за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"/>
        <w:gridCol w:w="1916"/>
        <w:gridCol w:w="668"/>
        <w:gridCol w:w="900"/>
        <w:gridCol w:w="990"/>
        <w:gridCol w:w="850"/>
        <w:gridCol w:w="1238"/>
        <w:gridCol w:w="2554"/>
      </w:tblGrid>
      <w:tr w:rsidR="00880C81" w:rsidRPr="00D908B0" w14:paraId="1C10C16E" w14:textId="77777777" w:rsidTr="00EF66AD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14:paraId="2E866651" w14:textId="77777777"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1001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750FF8C1" w14:textId="77777777"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Раздел</w:t>
            </w:r>
          </w:p>
          <w:p w14:paraId="00C70153" w14:textId="77777777"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14:paraId="6D8A6E58" w14:textId="77777777" w:rsidR="00880C81" w:rsidRPr="00D908B0" w:rsidRDefault="00880C81" w:rsidP="00203A1C">
            <w:pPr>
              <w:ind w:left="113" w:right="113"/>
              <w:jc w:val="both"/>
              <w:rPr>
                <w:i/>
              </w:rPr>
            </w:pPr>
            <w:r w:rsidRPr="00D908B0">
              <w:rPr>
                <w:i/>
              </w:rPr>
              <w:t>Семестр</w:t>
            </w:r>
          </w:p>
        </w:tc>
        <w:tc>
          <w:tcPr>
            <w:tcW w:w="2078" w:type="pct"/>
            <w:gridSpan w:val="4"/>
          </w:tcPr>
          <w:p w14:paraId="72B811B7" w14:textId="77777777"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Виды учебной работы</w:t>
            </w:r>
            <w:r>
              <w:rPr>
                <w:i/>
              </w:rPr>
              <w:t xml:space="preserve"> </w:t>
            </w:r>
            <w:r w:rsidRPr="00D908B0">
              <w:rPr>
                <w:i/>
              </w:rPr>
              <w:t xml:space="preserve">и трудоемкость </w:t>
            </w:r>
            <w:r w:rsidRPr="00D908B0">
              <w:rPr>
                <w:i/>
              </w:rPr>
              <w:br/>
              <w:t>(в часах)</w:t>
            </w:r>
          </w:p>
        </w:tc>
        <w:tc>
          <w:tcPr>
            <w:tcW w:w="1334" w:type="pct"/>
            <w:vMerge w:val="restart"/>
            <w:vAlign w:val="center"/>
          </w:tcPr>
          <w:p w14:paraId="1A8C8681" w14:textId="77777777" w:rsidR="00880C81" w:rsidRPr="00D908B0" w:rsidRDefault="00880C81" w:rsidP="00203A1C">
            <w:pPr>
              <w:jc w:val="both"/>
              <w:rPr>
                <w:i/>
              </w:rPr>
            </w:pPr>
            <w:r w:rsidRPr="00D908B0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880C81" w:rsidRPr="00D908B0" w14:paraId="6DE0A568" w14:textId="77777777" w:rsidTr="00EF66AD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14:paraId="49D96623" w14:textId="77777777"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1001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34302A00" w14:textId="77777777" w:rsidR="00880C81" w:rsidRPr="00D908B0" w:rsidRDefault="00880C81" w:rsidP="00203A1C">
            <w:pPr>
              <w:jc w:val="both"/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14:paraId="36C8214F" w14:textId="77777777" w:rsidR="00880C81" w:rsidRPr="00D908B0" w:rsidRDefault="00880C81" w:rsidP="00203A1C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470" w:type="pct"/>
          </w:tcPr>
          <w:p w14:paraId="36B2AF56" w14:textId="77777777"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Лек.</w:t>
            </w:r>
          </w:p>
        </w:tc>
        <w:tc>
          <w:tcPr>
            <w:tcW w:w="517" w:type="pct"/>
            <w:vAlign w:val="center"/>
          </w:tcPr>
          <w:p w14:paraId="7FFD55B2" w14:textId="77777777"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ем.</w:t>
            </w:r>
          </w:p>
        </w:tc>
        <w:tc>
          <w:tcPr>
            <w:tcW w:w="444" w:type="pct"/>
            <w:vAlign w:val="center"/>
          </w:tcPr>
          <w:p w14:paraId="34CD9D9A" w14:textId="77777777"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.Р.</w:t>
            </w:r>
          </w:p>
        </w:tc>
        <w:tc>
          <w:tcPr>
            <w:tcW w:w="647" w:type="pct"/>
          </w:tcPr>
          <w:p w14:paraId="4F23F43C" w14:textId="77777777" w:rsidR="00880C81" w:rsidRPr="00D908B0" w:rsidRDefault="00880C81" w:rsidP="00203A1C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Контр.</w:t>
            </w:r>
          </w:p>
        </w:tc>
        <w:tc>
          <w:tcPr>
            <w:tcW w:w="1334" w:type="pct"/>
            <w:vMerge/>
            <w:vAlign w:val="center"/>
          </w:tcPr>
          <w:p w14:paraId="315D9317" w14:textId="77777777" w:rsidR="00880C81" w:rsidRPr="00D908B0" w:rsidRDefault="00880C81" w:rsidP="00203A1C">
            <w:pPr>
              <w:jc w:val="both"/>
              <w:rPr>
                <w:b/>
              </w:rPr>
            </w:pPr>
          </w:p>
        </w:tc>
      </w:tr>
      <w:tr w:rsidR="00880C81" w:rsidRPr="00D908B0" w14:paraId="6D53FC87" w14:textId="77777777" w:rsidTr="00EF66AD">
        <w:tc>
          <w:tcPr>
            <w:tcW w:w="1239" w:type="pct"/>
            <w:gridSpan w:val="2"/>
          </w:tcPr>
          <w:p w14:paraId="5E366EA1" w14:textId="77777777" w:rsidR="00880C81" w:rsidRPr="00880C81" w:rsidRDefault="00880C81" w:rsidP="00203A1C">
            <w:pPr>
              <w:jc w:val="both"/>
            </w:pPr>
            <w:r>
              <w:t>Разделы 1-</w:t>
            </w:r>
            <w:r w:rsidR="00EF66AD">
              <w:t>4</w:t>
            </w:r>
          </w:p>
        </w:tc>
        <w:tc>
          <w:tcPr>
            <w:tcW w:w="349" w:type="pct"/>
            <w:shd w:val="clear" w:color="auto" w:fill="auto"/>
          </w:tcPr>
          <w:p w14:paraId="693F0D66" w14:textId="77777777" w:rsidR="00880C81" w:rsidRPr="00880C81" w:rsidRDefault="00880C81" w:rsidP="00203A1C">
            <w:pPr>
              <w:jc w:val="both"/>
            </w:pPr>
            <w:r w:rsidRPr="00880C81">
              <w:t>3</w:t>
            </w:r>
          </w:p>
        </w:tc>
        <w:tc>
          <w:tcPr>
            <w:tcW w:w="470" w:type="pct"/>
          </w:tcPr>
          <w:p w14:paraId="32F1E603" w14:textId="77777777" w:rsidR="00880C81" w:rsidRPr="00880C81" w:rsidRDefault="00EF66AD" w:rsidP="00203A1C">
            <w:pPr>
              <w:jc w:val="both"/>
            </w:pPr>
            <w:r>
              <w:t>30</w:t>
            </w:r>
          </w:p>
        </w:tc>
        <w:tc>
          <w:tcPr>
            <w:tcW w:w="517" w:type="pct"/>
          </w:tcPr>
          <w:p w14:paraId="0511C068" w14:textId="77777777" w:rsidR="00880C81" w:rsidRPr="00880C81" w:rsidRDefault="00EF66AD" w:rsidP="00880C81">
            <w:pPr>
              <w:jc w:val="both"/>
            </w:pPr>
            <w:r>
              <w:t>-</w:t>
            </w:r>
          </w:p>
        </w:tc>
        <w:tc>
          <w:tcPr>
            <w:tcW w:w="444" w:type="pct"/>
          </w:tcPr>
          <w:p w14:paraId="150F1BEB" w14:textId="77777777" w:rsidR="00880C81" w:rsidRPr="00880C81" w:rsidRDefault="00EF66AD" w:rsidP="00203A1C">
            <w:pPr>
              <w:jc w:val="both"/>
            </w:pPr>
            <w:r>
              <w:t>42</w:t>
            </w:r>
          </w:p>
        </w:tc>
        <w:tc>
          <w:tcPr>
            <w:tcW w:w="647" w:type="pct"/>
          </w:tcPr>
          <w:p w14:paraId="7FAEBA71" w14:textId="77777777" w:rsidR="00880C81" w:rsidRPr="00880C81" w:rsidRDefault="00EF66AD" w:rsidP="00203A1C">
            <w:pPr>
              <w:jc w:val="both"/>
            </w:pPr>
            <w:r>
              <w:t>-</w:t>
            </w:r>
          </w:p>
        </w:tc>
        <w:tc>
          <w:tcPr>
            <w:tcW w:w="1334" w:type="pct"/>
          </w:tcPr>
          <w:p w14:paraId="6D338A78" w14:textId="6E78BD42" w:rsidR="00880C81" w:rsidRPr="00880C81" w:rsidRDefault="002E0190" w:rsidP="00203A1C">
            <w:pPr>
              <w:jc w:val="both"/>
            </w:pPr>
            <w:r>
              <w:t>Зач</w:t>
            </w:r>
            <w:r w:rsidR="00916530">
              <w:t>ё</w:t>
            </w:r>
            <w:r>
              <w:t>т</w:t>
            </w:r>
            <w:r w:rsidR="00916530">
              <w:t>.</w:t>
            </w:r>
          </w:p>
        </w:tc>
      </w:tr>
      <w:tr w:rsidR="00EF66AD" w:rsidRPr="00D908B0" w14:paraId="3E078090" w14:textId="77777777" w:rsidTr="00EF66AD">
        <w:tc>
          <w:tcPr>
            <w:tcW w:w="1239" w:type="pct"/>
            <w:gridSpan w:val="2"/>
          </w:tcPr>
          <w:p w14:paraId="4A0BA647" w14:textId="77777777" w:rsidR="00EF66AD" w:rsidRDefault="00EF66AD" w:rsidP="00203A1C">
            <w:pPr>
              <w:jc w:val="both"/>
            </w:pPr>
            <w:r>
              <w:t>Разделы 5-8</w:t>
            </w:r>
          </w:p>
        </w:tc>
        <w:tc>
          <w:tcPr>
            <w:tcW w:w="349" w:type="pct"/>
            <w:shd w:val="clear" w:color="auto" w:fill="auto"/>
          </w:tcPr>
          <w:p w14:paraId="3BF6C68A" w14:textId="77777777" w:rsidR="00EF66AD" w:rsidRPr="00880C81" w:rsidRDefault="00EF66AD" w:rsidP="00203A1C">
            <w:pPr>
              <w:jc w:val="both"/>
            </w:pPr>
            <w:r>
              <w:t>4</w:t>
            </w:r>
          </w:p>
        </w:tc>
        <w:tc>
          <w:tcPr>
            <w:tcW w:w="470" w:type="pct"/>
          </w:tcPr>
          <w:p w14:paraId="052B6052" w14:textId="19B6CB59" w:rsidR="00EF66AD" w:rsidRPr="00880C81" w:rsidRDefault="00EF66AD" w:rsidP="00203A1C">
            <w:pPr>
              <w:jc w:val="both"/>
            </w:pPr>
            <w:r>
              <w:t>3</w:t>
            </w:r>
            <w:r w:rsidR="002E0190">
              <w:t>4</w:t>
            </w:r>
          </w:p>
        </w:tc>
        <w:tc>
          <w:tcPr>
            <w:tcW w:w="517" w:type="pct"/>
          </w:tcPr>
          <w:p w14:paraId="6C1AE880" w14:textId="77777777" w:rsidR="00EF66AD" w:rsidRPr="00880C81" w:rsidRDefault="00EF66AD" w:rsidP="00880C81">
            <w:pPr>
              <w:jc w:val="both"/>
            </w:pPr>
            <w:r>
              <w:t>-</w:t>
            </w:r>
          </w:p>
        </w:tc>
        <w:tc>
          <w:tcPr>
            <w:tcW w:w="444" w:type="pct"/>
          </w:tcPr>
          <w:p w14:paraId="5F5677F9" w14:textId="6A7DFD51" w:rsidR="00EF66AD" w:rsidRPr="00880C81" w:rsidRDefault="00EF66AD" w:rsidP="00203A1C">
            <w:pPr>
              <w:jc w:val="both"/>
            </w:pPr>
            <w:r>
              <w:t>4</w:t>
            </w:r>
            <w:r w:rsidR="002E0190">
              <w:t>7</w:t>
            </w:r>
          </w:p>
        </w:tc>
        <w:tc>
          <w:tcPr>
            <w:tcW w:w="647" w:type="pct"/>
          </w:tcPr>
          <w:p w14:paraId="134586DE" w14:textId="77777777" w:rsidR="00EF66AD" w:rsidRPr="00880C81" w:rsidRDefault="00EF66AD" w:rsidP="00203A1C">
            <w:pPr>
              <w:jc w:val="both"/>
            </w:pPr>
            <w:r>
              <w:t>27</w:t>
            </w:r>
          </w:p>
        </w:tc>
        <w:tc>
          <w:tcPr>
            <w:tcW w:w="1334" w:type="pct"/>
          </w:tcPr>
          <w:p w14:paraId="6D53AC57" w14:textId="2901816B" w:rsidR="00EF66AD" w:rsidRPr="00880C81" w:rsidRDefault="002E0190" w:rsidP="00203A1C">
            <w:pPr>
              <w:jc w:val="both"/>
            </w:pPr>
            <w:r>
              <w:t>Экзамен</w:t>
            </w:r>
            <w:r w:rsidR="00916530">
              <w:t>.</w:t>
            </w:r>
          </w:p>
        </w:tc>
      </w:tr>
      <w:tr w:rsidR="00EF66AD" w:rsidRPr="00D908B0" w14:paraId="22B153B5" w14:textId="77777777" w:rsidTr="00EF66AD">
        <w:tc>
          <w:tcPr>
            <w:tcW w:w="1239" w:type="pct"/>
            <w:gridSpan w:val="2"/>
          </w:tcPr>
          <w:p w14:paraId="40DBF100" w14:textId="77777777" w:rsidR="00EF66AD" w:rsidRPr="002E0190" w:rsidRDefault="00EF66AD" w:rsidP="00203A1C">
            <w:pPr>
              <w:jc w:val="both"/>
              <w:rPr>
                <w:bCs/>
                <w:i/>
                <w:iCs/>
              </w:rPr>
            </w:pPr>
            <w:r w:rsidRPr="002E0190">
              <w:rPr>
                <w:bCs/>
                <w:i/>
                <w:iCs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14:paraId="50B95AED" w14:textId="77777777" w:rsidR="00EF66AD" w:rsidRPr="002E0190" w:rsidRDefault="00EF66AD" w:rsidP="00203A1C">
            <w:pPr>
              <w:jc w:val="both"/>
              <w:rPr>
                <w:bCs/>
                <w:i/>
                <w:iCs/>
              </w:rPr>
            </w:pPr>
          </w:p>
        </w:tc>
        <w:tc>
          <w:tcPr>
            <w:tcW w:w="987" w:type="pct"/>
            <w:gridSpan w:val="2"/>
          </w:tcPr>
          <w:p w14:paraId="71E20C56" w14:textId="56F82A00" w:rsidR="00EF66AD" w:rsidRPr="002E0190" w:rsidRDefault="00EF66AD" w:rsidP="00EF66AD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2E0190">
              <w:rPr>
                <w:bCs/>
                <w:i/>
                <w:iCs/>
              </w:rPr>
              <w:t>6</w:t>
            </w:r>
            <w:r w:rsidR="002E0190">
              <w:rPr>
                <w:bCs/>
                <w:i/>
                <w:iCs/>
              </w:rPr>
              <w:t>4</w:t>
            </w:r>
          </w:p>
        </w:tc>
        <w:tc>
          <w:tcPr>
            <w:tcW w:w="444" w:type="pct"/>
          </w:tcPr>
          <w:p w14:paraId="08004212" w14:textId="2D50541F" w:rsidR="00EF66AD" w:rsidRPr="002E0190" w:rsidRDefault="00EF66AD" w:rsidP="00EF66AD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2E0190">
              <w:rPr>
                <w:bCs/>
                <w:i/>
                <w:iCs/>
              </w:rPr>
              <w:t>8</w:t>
            </w:r>
            <w:r w:rsidR="002E0190">
              <w:rPr>
                <w:bCs/>
                <w:i/>
                <w:iCs/>
              </w:rPr>
              <w:t>9</w:t>
            </w:r>
          </w:p>
        </w:tc>
        <w:tc>
          <w:tcPr>
            <w:tcW w:w="647" w:type="pct"/>
          </w:tcPr>
          <w:p w14:paraId="0CF365B6" w14:textId="77777777" w:rsidR="00EF66AD" w:rsidRPr="002E0190" w:rsidRDefault="00EF66AD" w:rsidP="00EF66AD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2E0190">
              <w:rPr>
                <w:bCs/>
                <w:i/>
                <w:iCs/>
              </w:rPr>
              <w:t>27</w:t>
            </w:r>
          </w:p>
        </w:tc>
        <w:tc>
          <w:tcPr>
            <w:tcW w:w="1334" w:type="pct"/>
          </w:tcPr>
          <w:p w14:paraId="7091C14B" w14:textId="352A9172" w:rsidR="00EF66AD" w:rsidRPr="002E0190" w:rsidRDefault="002E0190" w:rsidP="00203A1C">
            <w:pPr>
              <w:jc w:val="both"/>
              <w:rPr>
                <w:bCs/>
                <w:i/>
                <w:iCs/>
              </w:rPr>
            </w:pPr>
            <w:r w:rsidRPr="002E0190">
              <w:rPr>
                <w:i/>
                <w:iCs/>
              </w:rPr>
              <w:t>Экзамен, зач</w:t>
            </w:r>
            <w:r w:rsidR="00916530">
              <w:rPr>
                <w:i/>
                <w:iCs/>
              </w:rPr>
              <w:t>ё</w:t>
            </w:r>
            <w:r w:rsidRPr="002E0190">
              <w:rPr>
                <w:i/>
                <w:iCs/>
              </w:rPr>
              <w:t>т</w:t>
            </w:r>
            <w:r w:rsidR="00916530">
              <w:rPr>
                <w:i/>
                <w:iCs/>
              </w:rPr>
              <w:t>.</w:t>
            </w:r>
          </w:p>
        </w:tc>
      </w:tr>
    </w:tbl>
    <w:p w14:paraId="07E50B2B" w14:textId="77777777" w:rsidR="00F331D3" w:rsidRPr="00D908B0" w:rsidRDefault="0050331C" w:rsidP="002E5F6B">
      <w:pPr>
        <w:tabs>
          <w:tab w:val="left" w:pos="1985"/>
        </w:tabs>
        <w:jc w:val="both"/>
      </w:pPr>
      <w:r w:rsidRPr="00D908B0">
        <w:tab/>
      </w:r>
    </w:p>
    <w:sectPr w:rsidR="00F331D3" w:rsidRPr="00D908B0" w:rsidSect="00A74834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7065A" w14:textId="77777777" w:rsidR="00BC351B" w:rsidRDefault="00BC351B" w:rsidP="005D157C">
      <w:r>
        <w:separator/>
      </w:r>
    </w:p>
  </w:endnote>
  <w:endnote w:type="continuationSeparator" w:id="0">
    <w:p w14:paraId="3A7619B6" w14:textId="77777777" w:rsidR="00BC351B" w:rsidRDefault="00BC351B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340636"/>
      <w:docPartObj>
        <w:docPartGallery w:val="Page Numbers (Bottom of Page)"/>
        <w:docPartUnique/>
      </w:docPartObj>
    </w:sdtPr>
    <w:sdtEndPr/>
    <w:sdtContent>
      <w:p w14:paraId="33B41F49" w14:textId="77777777" w:rsidR="00DD6D73" w:rsidRDefault="00DD6D7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23DD">
          <w:rPr>
            <w:noProof/>
          </w:rPr>
          <w:t>2</w:t>
        </w:r>
        <w:r>
          <w:fldChar w:fldCharType="end"/>
        </w:r>
      </w:p>
    </w:sdtContent>
  </w:sdt>
  <w:p w14:paraId="202105DE" w14:textId="77777777" w:rsidR="00DD6D73" w:rsidRDefault="00DD6D7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ABAC6" w14:textId="77777777" w:rsidR="00BC351B" w:rsidRDefault="00BC351B" w:rsidP="005D157C">
      <w:r>
        <w:separator/>
      </w:r>
    </w:p>
  </w:footnote>
  <w:footnote w:type="continuationSeparator" w:id="0">
    <w:p w14:paraId="3B9F91FF" w14:textId="77777777" w:rsidR="00BC351B" w:rsidRDefault="00BC351B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 w15:restartNumberingAfterBreak="0">
    <w:nsid w:val="03324A98"/>
    <w:multiLevelType w:val="hybridMultilevel"/>
    <w:tmpl w:val="D0B8C3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80A21F3"/>
    <w:multiLevelType w:val="hybridMultilevel"/>
    <w:tmpl w:val="D9529F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6" w15:restartNumberingAfterBreak="0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 w15:restartNumberingAfterBreak="0">
    <w:nsid w:val="462834C8"/>
    <w:multiLevelType w:val="hybridMultilevel"/>
    <w:tmpl w:val="8ABE3AF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0126E8"/>
    <w:multiLevelType w:val="hybridMultilevel"/>
    <w:tmpl w:val="CD6666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0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1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9"/>
  </w:num>
  <w:num w:numId="5">
    <w:abstractNumId w:val="11"/>
  </w:num>
  <w:num w:numId="6">
    <w:abstractNumId w:val="3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"/>
  </w:num>
  <w:num w:numId="10">
    <w:abstractNumId w:val="8"/>
  </w:num>
  <w:num w:numId="11">
    <w:abstractNumId w:val="2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4FANja7TctAAAA"/>
  </w:docVars>
  <w:rsids>
    <w:rsidRoot w:val="00DD51A0"/>
    <w:rsid w:val="00000655"/>
    <w:rsid w:val="000308B5"/>
    <w:rsid w:val="000B043A"/>
    <w:rsid w:val="00115559"/>
    <w:rsid w:val="001260E5"/>
    <w:rsid w:val="001344DA"/>
    <w:rsid w:val="001A332A"/>
    <w:rsid w:val="001E1C6C"/>
    <w:rsid w:val="00210685"/>
    <w:rsid w:val="00225176"/>
    <w:rsid w:val="00251BEA"/>
    <w:rsid w:val="00252BB4"/>
    <w:rsid w:val="00280ABC"/>
    <w:rsid w:val="00295D4C"/>
    <w:rsid w:val="002A565A"/>
    <w:rsid w:val="002E0190"/>
    <w:rsid w:val="002E2127"/>
    <w:rsid w:val="002E5F6B"/>
    <w:rsid w:val="002E6032"/>
    <w:rsid w:val="00365C9F"/>
    <w:rsid w:val="00371937"/>
    <w:rsid w:val="00390C02"/>
    <w:rsid w:val="003D578F"/>
    <w:rsid w:val="003E3A3E"/>
    <w:rsid w:val="003F32E7"/>
    <w:rsid w:val="004241D5"/>
    <w:rsid w:val="004442B3"/>
    <w:rsid w:val="00472F3F"/>
    <w:rsid w:val="004C6ED1"/>
    <w:rsid w:val="004C7145"/>
    <w:rsid w:val="0050331C"/>
    <w:rsid w:val="00512028"/>
    <w:rsid w:val="00512DE6"/>
    <w:rsid w:val="005200BE"/>
    <w:rsid w:val="005504F1"/>
    <w:rsid w:val="005742B0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0C81"/>
    <w:rsid w:val="0088203E"/>
    <w:rsid w:val="008A2AB0"/>
    <w:rsid w:val="00916530"/>
    <w:rsid w:val="0091796B"/>
    <w:rsid w:val="0095150B"/>
    <w:rsid w:val="009E0492"/>
    <w:rsid w:val="00A74834"/>
    <w:rsid w:val="00A7578B"/>
    <w:rsid w:val="00B05C56"/>
    <w:rsid w:val="00BC351B"/>
    <w:rsid w:val="00BC7BCD"/>
    <w:rsid w:val="00BD65AE"/>
    <w:rsid w:val="00BD700F"/>
    <w:rsid w:val="00BF5F45"/>
    <w:rsid w:val="00C2297D"/>
    <w:rsid w:val="00C8090D"/>
    <w:rsid w:val="00C85D75"/>
    <w:rsid w:val="00CA00E6"/>
    <w:rsid w:val="00CA6560"/>
    <w:rsid w:val="00CA6DA8"/>
    <w:rsid w:val="00CC5A91"/>
    <w:rsid w:val="00D10310"/>
    <w:rsid w:val="00D12147"/>
    <w:rsid w:val="00D249DB"/>
    <w:rsid w:val="00D373A8"/>
    <w:rsid w:val="00D433A5"/>
    <w:rsid w:val="00D52DE4"/>
    <w:rsid w:val="00D908B0"/>
    <w:rsid w:val="00D94CFE"/>
    <w:rsid w:val="00DD51A0"/>
    <w:rsid w:val="00DD6D73"/>
    <w:rsid w:val="00E661CA"/>
    <w:rsid w:val="00E8260A"/>
    <w:rsid w:val="00EC0BE2"/>
    <w:rsid w:val="00EE4E54"/>
    <w:rsid w:val="00EE56B7"/>
    <w:rsid w:val="00EE6405"/>
    <w:rsid w:val="00EF66AD"/>
    <w:rsid w:val="00F26ABC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  <w:rsid w:val="00FF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5C19E9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link w:val="12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customStyle="1" w:styleId="12">
    <w:name w:val="УМКД Заголовок 1 ФГОС Знак"/>
    <w:link w:val="1"/>
    <w:rsid w:val="00EF66AD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211pt">
    <w:name w:val="Основной текст (2) + 11 pt"/>
    <w:basedOn w:val="a0"/>
    <w:rsid w:val="005742B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9FE44-240D-3B47-BD26-4F10F02FB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65</cp:revision>
  <dcterms:created xsi:type="dcterms:W3CDTF">2016-11-30T11:22:00Z</dcterms:created>
  <dcterms:modified xsi:type="dcterms:W3CDTF">2021-10-23T16:14:00Z</dcterms:modified>
</cp:coreProperties>
</file>